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0DAC3F" w14:textId="77777777" w:rsidR="00433A7F" w:rsidRDefault="00433A7F" w:rsidP="00433A7F">
      <w:pPr>
        <w:autoSpaceDE w:val="0"/>
        <w:autoSpaceDN w:val="0"/>
        <w:adjustRightInd w:val="0"/>
        <w:spacing w:after="0" w:line="240" w:lineRule="auto"/>
        <w:rPr>
          <w:rFonts w:ascii="CMR12" w:hAnsi="CMR12" w:cs="CMR12"/>
          <w:sz w:val="24"/>
          <w:szCs w:val="24"/>
        </w:rPr>
      </w:pPr>
      <w:r>
        <w:rPr>
          <w:rFonts w:ascii="CMR12" w:hAnsi="CMR12" w:cs="CMR12"/>
          <w:sz w:val="24"/>
          <w:szCs w:val="24"/>
        </w:rPr>
        <w:t>Consider the simple example of electric car ownership. The associated contingency table is the following for questions 1 to 3:</w:t>
      </w:r>
    </w:p>
    <w:p w14:paraId="6595C72C" w14:textId="77777777" w:rsidR="00433A7F" w:rsidRDefault="00433A7F" w:rsidP="00433A7F">
      <w:pPr>
        <w:autoSpaceDE w:val="0"/>
        <w:autoSpaceDN w:val="0"/>
        <w:adjustRightInd w:val="0"/>
        <w:spacing w:after="0" w:line="240" w:lineRule="auto"/>
        <w:rPr>
          <w:rFonts w:ascii="CMR12" w:hAnsi="CMR12" w:cs="CMR12"/>
          <w:sz w:val="24"/>
          <w:szCs w:val="24"/>
        </w:rPr>
      </w:pPr>
    </w:p>
    <w:tbl>
      <w:tblPr>
        <w:tblW w:w="4665" w:type="dxa"/>
        <w:jc w:val="center"/>
        <w:tblLook w:val="04A0" w:firstRow="1" w:lastRow="0" w:firstColumn="1" w:lastColumn="0" w:noHBand="0" w:noVBand="1"/>
      </w:tblPr>
      <w:tblGrid>
        <w:gridCol w:w="1364"/>
        <w:gridCol w:w="839"/>
        <w:gridCol w:w="839"/>
        <w:gridCol w:w="663"/>
        <w:gridCol w:w="960"/>
      </w:tblGrid>
      <w:tr w:rsidR="00433A7F" w:rsidRPr="00DF2F2C" w14:paraId="1E956EC4" w14:textId="77777777" w:rsidTr="00070E85">
        <w:trPr>
          <w:trHeight w:val="300"/>
          <w:jc w:val="center"/>
        </w:trPr>
        <w:tc>
          <w:tcPr>
            <w:tcW w:w="1364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6DE77" w14:textId="77777777" w:rsidR="00433A7F" w:rsidRPr="00DF2F2C" w:rsidRDefault="00433A7F" w:rsidP="00070E8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1" w:type="dxa"/>
            <w:gridSpan w:val="3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16242" w14:textId="77777777" w:rsidR="00433A7F" w:rsidRPr="00DF2F2C" w:rsidRDefault="00433A7F" w:rsidP="00070E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Age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734E72" w14:textId="77777777" w:rsidR="00433A7F" w:rsidRPr="00DF2F2C" w:rsidRDefault="00433A7F" w:rsidP="00070E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33A7F" w:rsidRPr="00DF2F2C" w14:paraId="5ABEB411" w14:textId="77777777" w:rsidTr="00070E85">
        <w:trPr>
          <w:trHeight w:val="300"/>
          <w:jc w:val="center"/>
        </w:trPr>
        <w:tc>
          <w:tcPr>
            <w:tcW w:w="1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718B6" w14:textId="77777777" w:rsidR="00433A7F" w:rsidRPr="00DF2F2C" w:rsidRDefault="00433A7F" w:rsidP="00070E8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0BF136" w14:textId="77777777" w:rsidR="00433A7F" w:rsidRPr="00DF2F2C" w:rsidRDefault="00433A7F" w:rsidP="00070E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20-39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315818" w14:textId="77777777" w:rsidR="00433A7F" w:rsidRPr="00DF2F2C" w:rsidRDefault="00433A7F" w:rsidP="00070E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40-64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D6264" w14:textId="77777777" w:rsidR="00433A7F" w:rsidRPr="00DF2F2C" w:rsidRDefault="00433A7F" w:rsidP="00070E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65+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846FB8" w14:textId="77777777" w:rsidR="00433A7F" w:rsidRPr="00DF2F2C" w:rsidRDefault="00433A7F" w:rsidP="00070E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</w:tr>
      <w:tr w:rsidR="00433A7F" w:rsidRPr="00DF2F2C" w14:paraId="088C9866" w14:textId="77777777" w:rsidTr="00070E85">
        <w:trPr>
          <w:trHeight w:val="300"/>
          <w:jc w:val="center"/>
        </w:trPr>
        <w:tc>
          <w:tcPr>
            <w:tcW w:w="136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EE24A" w14:textId="77777777" w:rsidR="00433A7F" w:rsidRPr="00DF2F2C" w:rsidRDefault="00433A7F" w:rsidP="00070E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Electric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C233A" w14:textId="77777777" w:rsidR="00433A7F" w:rsidRPr="00DF2F2C" w:rsidRDefault="00433A7F" w:rsidP="00070E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83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02297" w14:textId="77777777" w:rsidR="00433A7F" w:rsidRPr="00DF2F2C" w:rsidRDefault="00433A7F" w:rsidP="00070E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  <w:tc>
          <w:tcPr>
            <w:tcW w:w="6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BCF60" w14:textId="77777777" w:rsidR="00433A7F" w:rsidRPr="00DF2F2C" w:rsidRDefault="00433A7F" w:rsidP="00070E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F6B84" w14:textId="77777777" w:rsidR="00433A7F" w:rsidRPr="00DF2F2C" w:rsidRDefault="00433A7F" w:rsidP="00070E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125</w:t>
            </w:r>
          </w:p>
        </w:tc>
      </w:tr>
      <w:tr w:rsidR="00433A7F" w:rsidRPr="00DF2F2C" w14:paraId="4A35BC77" w14:textId="77777777" w:rsidTr="00070E85">
        <w:trPr>
          <w:trHeight w:val="300"/>
          <w:jc w:val="center"/>
        </w:trPr>
        <w:tc>
          <w:tcPr>
            <w:tcW w:w="1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F34AF" w14:textId="77777777" w:rsidR="00433A7F" w:rsidRPr="00DF2F2C" w:rsidRDefault="00433A7F" w:rsidP="00070E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Not electric</w:t>
            </w:r>
          </w:p>
        </w:tc>
        <w:tc>
          <w:tcPr>
            <w:tcW w:w="83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54D6D3" w14:textId="77777777" w:rsidR="00433A7F" w:rsidRPr="00DF2F2C" w:rsidRDefault="00433A7F" w:rsidP="00070E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835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C2076F" w14:textId="77777777" w:rsidR="00433A7F" w:rsidRPr="00DF2F2C" w:rsidRDefault="00433A7F" w:rsidP="00070E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1045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422A9" w14:textId="77777777" w:rsidR="00433A7F" w:rsidRPr="00DF2F2C" w:rsidRDefault="00433A7F" w:rsidP="00070E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495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D2989F" w14:textId="77777777" w:rsidR="00433A7F" w:rsidRPr="00DF2F2C" w:rsidRDefault="00433A7F" w:rsidP="00070E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2375</w:t>
            </w:r>
          </w:p>
        </w:tc>
      </w:tr>
      <w:tr w:rsidR="00433A7F" w:rsidRPr="00DF2F2C" w14:paraId="43257F7D" w14:textId="77777777" w:rsidTr="00070E85">
        <w:trPr>
          <w:trHeight w:val="300"/>
          <w:jc w:val="center"/>
        </w:trPr>
        <w:tc>
          <w:tcPr>
            <w:tcW w:w="136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BFD9F" w14:textId="77777777" w:rsidR="00433A7F" w:rsidRPr="00DF2F2C" w:rsidRDefault="00433A7F" w:rsidP="00070E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D6ED1" w14:textId="77777777" w:rsidR="00433A7F" w:rsidRPr="00DF2F2C" w:rsidRDefault="00433A7F" w:rsidP="00070E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900</w:t>
            </w:r>
          </w:p>
        </w:tc>
        <w:tc>
          <w:tcPr>
            <w:tcW w:w="83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1084A" w14:textId="77777777" w:rsidR="00433A7F" w:rsidRPr="00DF2F2C" w:rsidRDefault="00433A7F" w:rsidP="00070E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1100</w:t>
            </w:r>
          </w:p>
        </w:tc>
        <w:tc>
          <w:tcPr>
            <w:tcW w:w="6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7D9D9" w14:textId="77777777" w:rsidR="00433A7F" w:rsidRPr="00DF2F2C" w:rsidRDefault="00433A7F" w:rsidP="00070E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500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D20F1" w14:textId="77777777" w:rsidR="00433A7F" w:rsidRPr="00DF2F2C" w:rsidRDefault="00433A7F" w:rsidP="00070E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2500</w:t>
            </w:r>
          </w:p>
        </w:tc>
      </w:tr>
    </w:tbl>
    <w:p w14:paraId="1E07360E" w14:textId="77777777" w:rsidR="00050D0C" w:rsidRDefault="00050D0C" w:rsidP="00050D0C"/>
    <w:p w14:paraId="640703F6" w14:textId="516EAD9D" w:rsidR="00C62F4B" w:rsidRDefault="00050D0C" w:rsidP="00050D0C">
      <w:r>
        <w:t>The model that is considered acceptable from a behavioral perspective involves two variables:</w:t>
      </w:r>
    </w:p>
    <w:p w14:paraId="49F830A3" w14:textId="619B679F" w:rsidR="00050D0C" w:rsidRDefault="00246E58" w:rsidP="00050D0C">
      <w:pPr>
        <w:pStyle w:val="ListParagraph"/>
        <w:numPr>
          <w:ilvl w:val="0"/>
          <w:numId w:val="2"/>
        </w:numPr>
      </w:pPr>
      <w:proofErr w:type="spellStart"/>
      <w:r>
        <w:t>i</w:t>
      </w:r>
      <w:proofErr w:type="spellEnd"/>
      <w:r>
        <w:t>, defined as the electric car ownership status (yes or no)</w:t>
      </w:r>
    </w:p>
    <w:p w14:paraId="21E32E2F" w14:textId="326C1685" w:rsidR="00246E58" w:rsidRDefault="00246E58" w:rsidP="00050D0C">
      <w:pPr>
        <w:pStyle w:val="ListParagraph"/>
        <w:numPr>
          <w:ilvl w:val="0"/>
          <w:numId w:val="2"/>
        </w:numPr>
      </w:pPr>
      <w:r>
        <w:t>k, defined as the age category (</w:t>
      </w:r>
      <w:r w:rsidR="00627583">
        <w:t>20-39, 40-64, 65+)</w:t>
      </w:r>
    </w:p>
    <w:p w14:paraId="773C3A41" w14:textId="2D766E93" w:rsidR="00627583" w:rsidRDefault="00627583" w:rsidP="00627583">
      <w:r>
        <w:t>The model is defined as</w:t>
      </w:r>
    </w:p>
    <w:p w14:paraId="337CD36C" w14:textId="44A921C5" w:rsidR="00627583" w:rsidRDefault="00627583" w:rsidP="00627583">
      <w:pPr>
        <w:jc w:val="center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(i=yes│k=20-39)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π_1</m:t>
          </m:r>
        </m:oMath>
      </m:oMathPara>
    </w:p>
    <w:p w14:paraId="36095066" w14:textId="40D14E75" w:rsidR="00627583" w:rsidRPr="00627583" w:rsidRDefault="00627583" w:rsidP="00627583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(i=yes│k=40-64)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eastAsiaTheme="minorEastAsia" w:hAnsi="Cambria Math"/>
            </w:rPr>
            <m:t>π_2</m:t>
          </m:r>
        </m:oMath>
      </m:oMathPara>
    </w:p>
    <w:p w14:paraId="1FB928A9" w14:textId="3BFB05C1" w:rsidR="00627583" w:rsidRPr="0079702D" w:rsidRDefault="00627583" w:rsidP="00627583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(i=yes│k=65+)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eastAsiaTheme="minorEastAsia" w:hAnsi="Cambria Math"/>
            </w:rPr>
            <m:t>π_3</m:t>
          </m:r>
        </m:oMath>
      </m:oMathPara>
    </w:p>
    <w:p w14:paraId="62019256" w14:textId="65BEF558" w:rsidR="0079702D" w:rsidRDefault="0079702D" w:rsidP="0079702D">
      <w:pPr>
        <w:pStyle w:val="ListParagraph"/>
        <w:numPr>
          <w:ilvl w:val="0"/>
          <w:numId w:val="3"/>
        </w:numPr>
      </w:pPr>
      <w:r>
        <w:t>What is the dependent variable?</w:t>
      </w:r>
    </w:p>
    <w:p w14:paraId="11A9E903" w14:textId="23842C08" w:rsidR="00F04985" w:rsidRPr="00F04985" w:rsidRDefault="00F04985" w:rsidP="0079702D">
      <w:pPr>
        <w:pStyle w:val="ListParagraph"/>
        <w:numPr>
          <w:ilvl w:val="1"/>
          <w:numId w:val="3"/>
        </w:numPr>
      </w:pP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i=yes│k=20-39)</m:t>
        </m:r>
      </m:oMath>
    </w:p>
    <w:p w14:paraId="69D728A1" w14:textId="2309B8C5" w:rsidR="0079702D" w:rsidRPr="00F04985" w:rsidRDefault="00F04985" w:rsidP="0079702D">
      <w:pPr>
        <w:pStyle w:val="ListParagraph"/>
        <w:numPr>
          <w:ilvl w:val="1"/>
          <w:numId w:val="3"/>
        </w:numPr>
      </w:pPr>
      <w:r>
        <w:t xml:space="preserve"> </w:t>
      </w:r>
      <m:oMath>
        <m:r>
          <w:rPr>
            <w:rFonts w:ascii="Cambria Math" w:hAnsi="Cambria Math"/>
          </w:rPr>
          <m:t>π_i</m:t>
        </m:r>
      </m:oMath>
    </w:p>
    <w:p w14:paraId="6D87C79D" w14:textId="77CF24A3" w:rsidR="00F04985" w:rsidRPr="00B52FEC" w:rsidRDefault="00B52FEC" w:rsidP="0079702D">
      <w:pPr>
        <w:pStyle w:val="ListParagraph"/>
        <w:numPr>
          <w:ilvl w:val="1"/>
          <w:numId w:val="3"/>
        </w:numPr>
        <w:rPr>
          <w:b/>
          <w:bCs/>
        </w:rPr>
      </w:pPr>
      <w:r w:rsidRPr="00B52FEC">
        <w:rPr>
          <w:b/>
          <w:bCs/>
        </w:rPr>
        <w:t>Electric vehicle ownership</w:t>
      </w:r>
    </w:p>
    <w:p w14:paraId="60BD7341" w14:textId="1247DD20" w:rsidR="00B52FEC" w:rsidRDefault="00B52FEC" w:rsidP="0079702D">
      <w:pPr>
        <w:pStyle w:val="ListParagraph"/>
        <w:numPr>
          <w:ilvl w:val="1"/>
          <w:numId w:val="3"/>
        </w:numPr>
      </w:pPr>
      <w:r>
        <w:t>Age</w:t>
      </w:r>
    </w:p>
    <w:p w14:paraId="58031AC7" w14:textId="7F49BF67" w:rsidR="00B52FEC" w:rsidRDefault="00B52FEC" w:rsidP="00B52FEC">
      <w:pPr>
        <w:pStyle w:val="ListParagraph"/>
        <w:numPr>
          <w:ilvl w:val="0"/>
          <w:numId w:val="3"/>
        </w:numPr>
      </w:pPr>
      <w:r>
        <w:t>What is the independent variable?</w:t>
      </w:r>
    </w:p>
    <w:p w14:paraId="0A271691" w14:textId="23D4894A" w:rsidR="00B52FEC" w:rsidRPr="00F04985" w:rsidRDefault="00B52FEC" w:rsidP="00B52FEC">
      <w:pPr>
        <w:pStyle w:val="ListParagraph"/>
        <w:numPr>
          <w:ilvl w:val="1"/>
          <w:numId w:val="3"/>
        </w:numPr>
      </w:pP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i=yes│k=20-39)</m:t>
        </m:r>
      </m:oMath>
    </w:p>
    <w:p w14:paraId="18997D17" w14:textId="1493D35A" w:rsidR="00B52FEC" w:rsidRPr="00F04985" w:rsidRDefault="00B52FEC" w:rsidP="00B52FEC">
      <w:pPr>
        <w:pStyle w:val="ListParagraph"/>
        <w:numPr>
          <w:ilvl w:val="1"/>
          <w:numId w:val="3"/>
        </w:numPr>
      </w:pPr>
      <w:r>
        <w:t xml:space="preserve"> </w:t>
      </w:r>
      <m:oMath>
        <m:r>
          <w:rPr>
            <w:rFonts w:ascii="Cambria Math" w:hAnsi="Cambria Math"/>
          </w:rPr>
          <m:t>π_i</m:t>
        </m:r>
      </m:oMath>
    </w:p>
    <w:p w14:paraId="5360889C" w14:textId="77777777" w:rsidR="00B52FEC" w:rsidRPr="00B52FEC" w:rsidRDefault="00B52FEC" w:rsidP="00B52FEC">
      <w:pPr>
        <w:pStyle w:val="ListParagraph"/>
        <w:numPr>
          <w:ilvl w:val="1"/>
          <w:numId w:val="3"/>
        </w:numPr>
      </w:pPr>
      <w:r w:rsidRPr="00B52FEC">
        <w:t>Electric vehicle ownership</w:t>
      </w:r>
    </w:p>
    <w:p w14:paraId="3965BDC9" w14:textId="77777777" w:rsidR="00B52FEC" w:rsidRPr="00B52FEC" w:rsidRDefault="00B52FEC" w:rsidP="00B52FEC">
      <w:pPr>
        <w:pStyle w:val="ListParagraph"/>
        <w:numPr>
          <w:ilvl w:val="1"/>
          <w:numId w:val="3"/>
        </w:numPr>
        <w:rPr>
          <w:b/>
          <w:bCs/>
        </w:rPr>
      </w:pPr>
      <w:r w:rsidRPr="00B52FEC">
        <w:rPr>
          <w:b/>
          <w:bCs/>
        </w:rPr>
        <w:t>Age</w:t>
      </w:r>
    </w:p>
    <w:p w14:paraId="69FADD27" w14:textId="2E0813B5" w:rsidR="00B52FEC" w:rsidRPr="00501386" w:rsidRDefault="00501386" w:rsidP="00B52FEC">
      <w:pPr>
        <w:pStyle w:val="ListParagraph"/>
        <w:numPr>
          <w:ilvl w:val="0"/>
          <w:numId w:val="3"/>
        </w:numPr>
      </w:pPr>
      <w:r>
        <w:t xml:space="preserve">The value of </w:t>
      </w:r>
      <m:oMath>
        <m:r>
          <w:rPr>
            <w:rFonts w:ascii="Cambria Math" w:hAnsi="Cambria Math"/>
          </w:rPr>
          <m:t>π_1</m:t>
        </m:r>
      </m:oMath>
      <w:r>
        <w:rPr>
          <w:rFonts w:eastAsiaTheme="minorEastAsia"/>
        </w:rPr>
        <w:t xml:space="preserve"> (using the contingency table values) is mostly closely:</w:t>
      </w:r>
    </w:p>
    <w:p w14:paraId="7B479648" w14:textId="24C3DFA3" w:rsidR="00501386" w:rsidRPr="00330DBD" w:rsidRDefault="00330DBD" w:rsidP="00501386">
      <w:pPr>
        <w:pStyle w:val="ListParagraph"/>
        <w:numPr>
          <w:ilvl w:val="1"/>
          <w:numId w:val="3"/>
        </w:numPr>
      </w:pPr>
      <w:r>
        <w:rPr>
          <w:rFonts w:eastAsiaTheme="minorEastAsia"/>
        </w:rPr>
        <w:t>0.0500</w:t>
      </w:r>
    </w:p>
    <w:p w14:paraId="40AB5E66" w14:textId="159BEACF" w:rsidR="00330DBD" w:rsidRPr="00330DBD" w:rsidRDefault="00330DBD" w:rsidP="00501386">
      <w:pPr>
        <w:pStyle w:val="ListParagraph"/>
        <w:numPr>
          <w:ilvl w:val="1"/>
          <w:numId w:val="3"/>
        </w:numPr>
      </w:pPr>
      <w:r>
        <w:rPr>
          <w:rFonts w:eastAsiaTheme="minorEastAsia"/>
        </w:rPr>
        <w:t>0.0100</w:t>
      </w:r>
    </w:p>
    <w:p w14:paraId="356D5D42" w14:textId="09673261" w:rsidR="00330DBD" w:rsidRPr="00330DBD" w:rsidRDefault="00330DBD" w:rsidP="00501386">
      <w:pPr>
        <w:pStyle w:val="ListParagraph"/>
        <w:numPr>
          <w:ilvl w:val="1"/>
          <w:numId w:val="3"/>
        </w:numPr>
        <w:rPr>
          <w:b/>
          <w:bCs/>
        </w:rPr>
      </w:pPr>
      <w:r w:rsidRPr="00330DBD">
        <w:rPr>
          <w:rFonts w:eastAsiaTheme="minorEastAsia"/>
          <w:b/>
          <w:bCs/>
        </w:rPr>
        <w:t>0.0722</w:t>
      </w:r>
    </w:p>
    <w:p w14:paraId="570475A0" w14:textId="5C48A284" w:rsidR="00330DBD" w:rsidRPr="003110B0" w:rsidRDefault="00330DBD" w:rsidP="00501386">
      <w:pPr>
        <w:pStyle w:val="ListParagraph"/>
        <w:numPr>
          <w:ilvl w:val="1"/>
          <w:numId w:val="3"/>
        </w:numPr>
      </w:pPr>
      <w:r>
        <w:rPr>
          <w:rFonts w:eastAsiaTheme="minorEastAsia"/>
        </w:rPr>
        <w:t>0.0314</w:t>
      </w:r>
    </w:p>
    <w:p w14:paraId="698F8934" w14:textId="56E0CCBA" w:rsidR="003110B0" w:rsidRPr="00C765B9" w:rsidRDefault="00BD2FC1" w:rsidP="003110B0">
      <w:pPr>
        <w:pStyle w:val="ListParagraph"/>
        <w:numPr>
          <w:ilvl w:val="0"/>
          <w:numId w:val="3"/>
        </w:numPr>
      </w:pPr>
      <w:r>
        <w:rPr>
          <w:rFonts w:eastAsiaTheme="minorEastAsia"/>
        </w:rPr>
        <w:t>A transportation mode choice set is given by C = {car, bus, metro, bike, walk}</w:t>
      </w:r>
      <w:r w:rsidR="000A5D85">
        <w:rPr>
          <w:rFonts w:eastAsiaTheme="minorEastAsia"/>
        </w:rPr>
        <w:t xml:space="preserve">. If the decision-maker has a car and the trip is less than 1 mile, the choice </w:t>
      </w:r>
      <w:r w:rsidR="00C765B9">
        <w:rPr>
          <w:rFonts w:eastAsiaTheme="minorEastAsia"/>
        </w:rPr>
        <w:t>set is most likely:</w:t>
      </w:r>
    </w:p>
    <w:p w14:paraId="091AEF30" w14:textId="5A971537" w:rsidR="00C765B9" w:rsidRPr="00C765B9" w:rsidRDefault="00C765B9" w:rsidP="00C765B9">
      <w:pPr>
        <w:pStyle w:val="ListParagraph"/>
        <w:numPr>
          <w:ilvl w:val="1"/>
          <w:numId w:val="3"/>
        </w:numPr>
      </w:pPr>
      <w:r>
        <w:rPr>
          <w:rFonts w:eastAsiaTheme="minorEastAsia"/>
        </w:rPr>
        <w:t>{car, bike, walk}</w:t>
      </w:r>
    </w:p>
    <w:p w14:paraId="7FB48B06" w14:textId="43953362" w:rsidR="00C765B9" w:rsidRPr="00860FF4" w:rsidRDefault="00C765B9" w:rsidP="00C765B9">
      <w:pPr>
        <w:pStyle w:val="ListParagraph"/>
        <w:numPr>
          <w:ilvl w:val="1"/>
          <w:numId w:val="3"/>
        </w:numPr>
        <w:rPr>
          <w:b/>
          <w:bCs/>
        </w:rPr>
      </w:pPr>
      <w:r w:rsidRPr="00860FF4">
        <w:rPr>
          <w:rFonts w:eastAsiaTheme="minorEastAsia"/>
          <w:b/>
          <w:bCs/>
        </w:rPr>
        <w:t>{car, bus, metro, bike, walk}</w:t>
      </w:r>
    </w:p>
    <w:p w14:paraId="4DE11190" w14:textId="5766D003" w:rsidR="00C765B9" w:rsidRPr="00C765B9" w:rsidRDefault="00C765B9" w:rsidP="00C765B9">
      <w:pPr>
        <w:pStyle w:val="ListParagraph"/>
        <w:numPr>
          <w:ilvl w:val="1"/>
          <w:numId w:val="3"/>
        </w:numPr>
      </w:pPr>
      <w:r>
        <w:rPr>
          <w:rFonts w:eastAsiaTheme="minorEastAsia"/>
        </w:rPr>
        <w:t>{car, bus, metro}</w:t>
      </w:r>
    </w:p>
    <w:p w14:paraId="3B0688D9" w14:textId="1E46F582" w:rsidR="00C765B9" w:rsidRDefault="00C765B9" w:rsidP="00C765B9">
      <w:pPr>
        <w:pStyle w:val="ListParagraph"/>
        <w:numPr>
          <w:ilvl w:val="1"/>
          <w:numId w:val="3"/>
        </w:numPr>
      </w:pPr>
      <w:proofErr w:type="gramStart"/>
      <w:r>
        <w:rPr>
          <w:rFonts w:eastAsiaTheme="minorEastAsia"/>
        </w:rPr>
        <w:t>{ bus</w:t>
      </w:r>
      <w:proofErr w:type="gramEnd"/>
      <w:r>
        <w:rPr>
          <w:rFonts w:eastAsiaTheme="minorEastAsia"/>
        </w:rPr>
        <w:t>, metro, bike, walk}</w:t>
      </w:r>
    </w:p>
    <w:p w14:paraId="7DD64244" w14:textId="77777777" w:rsidR="00627583" w:rsidRDefault="00627583" w:rsidP="00627583"/>
    <w:sectPr w:rsidR="006275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MR1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F04E09"/>
    <w:multiLevelType w:val="hybridMultilevel"/>
    <w:tmpl w:val="3B687DF2"/>
    <w:lvl w:ilvl="0" w:tplc="D8E0B702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34426C"/>
    <w:multiLevelType w:val="hybridMultilevel"/>
    <w:tmpl w:val="5C4AF8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6D05CB"/>
    <w:multiLevelType w:val="hybridMultilevel"/>
    <w:tmpl w:val="CE869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267517">
    <w:abstractNumId w:val="1"/>
  </w:num>
  <w:num w:numId="2" w16cid:durableId="485779063">
    <w:abstractNumId w:val="2"/>
  </w:num>
  <w:num w:numId="3" w16cid:durableId="5571349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0tDAzt7QwNjMyNDFU0lEKTi0uzszPAykwqgUAHK72xywAAAA="/>
  </w:docVars>
  <w:rsids>
    <w:rsidRoot w:val="002E54A9"/>
    <w:rsid w:val="00050D0C"/>
    <w:rsid w:val="000A5D85"/>
    <w:rsid w:val="00193DE5"/>
    <w:rsid w:val="00246E58"/>
    <w:rsid w:val="002E54A9"/>
    <w:rsid w:val="003110B0"/>
    <w:rsid w:val="00330DBD"/>
    <w:rsid w:val="003D7A2F"/>
    <w:rsid w:val="00433A7F"/>
    <w:rsid w:val="00501386"/>
    <w:rsid w:val="00627583"/>
    <w:rsid w:val="00675170"/>
    <w:rsid w:val="0079702D"/>
    <w:rsid w:val="00850824"/>
    <w:rsid w:val="00860FF4"/>
    <w:rsid w:val="00B52FEC"/>
    <w:rsid w:val="00BD2FC1"/>
    <w:rsid w:val="00C07606"/>
    <w:rsid w:val="00C62F4B"/>
    <w:rsid w:val="00C765B9"/>
    <w:rsid w:val="00F04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0624D"/>
  <w15:chartTrackingRefBased/>
  <w15:docId w15:val="{A3C025EE-DB20-4FAC-A0D8-43003A9E04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3A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3A7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2758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65</Words>
  <Characters>945</Characters>
  <Application>Microsoft Office Word</Application>
  <DocSecurity>0</DocSecurity>
  <Lines>7</Lines>
  <Paragraphs>2</Paragraphs>
  <ScaleCrop>false</ScaleCrop>
  <Company/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Hawkins</dc:creator>
  <cp:keywords/>
  <dc:description/>
  <cp:lastModifiedBy>Jason Hawkins</cp:lastModifiedBy>
  <cp:revision>20</cp:revision>
  <dcterms:created xsi:type="dcterms:W3CDTF">2022-12-22T16:04:00Z</dcterms:created>
  <dcterms:modified xsi:type="dcterms:W3CDTF">2022-12-22T20:18:00Z</dcterms:modified>
</cp:coreProperties>
</file>